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88543" w14:textId="5C87761F" w:rsidR="00C71D44" w:rsidRPr="00C71D44" w:rsidRDefault="00C71D44" w:rsidP="00C71D44">
      <w:pPr>
        <w:jc w:val="center"/>
        <w:rPr>
          <w:b/>
          <w:bCs/>
          <w:sz w:val="28"/>
          <w:szCs w:val="28"/>
          <w:u w:val="single"/>
        </w:rPr>
      </w:pPr>
      <w:r w:rsidRPr="00C71D44">
        <w:rPr>
          <w:b/>
          <w:bCs/>
          <w:sz w:val="28"/>
          <w:szCs w:val="28"/>
          <w:u w:val="single"/>
        </w:rPr>
        <w:t>PHP Tutorial</w:t>
      </w:r>
    </w:p>
    <w:p w14:paraId="27B9A779" w14:textId="50AA0181" w:rsidR="00C71D44" w:rsidRDefault="00C71D44" w:rsidP="00C71D44">
      <w:r>
        <w:t>1. Create 2 variables name x &amp; y and assign them the values</w:t>
      </w:r>
      <w:r>
        <w:t xml:space="preserve"> </w:t>
      </w:r>
      <w:r>
        <w:t>of 6 and 4 respectively. Then display the sum,multiplication, division and subtraction in the following</w:t>
      </w:r>
      <w:r>
        <w:t xml:space="preserve"> f</w:t>
      </w:r>
      <w:r>
        <w:t>ormat.</w:t>
      </w:r>
    </w:p>
    <w:p w14:paraId="185A8DD9" w14:textId="77777777" w:rsidR="00C71D44" w:rsidRDefault="00C71D44" w:rsidP="00C71D44">
      <w:r>
        <w:t>Sum:10</w:t>
      </w:r>
    </w:p>
    <w:p w14:paraId="65007CD8" w14:textId="77777777" w:rsidR="00C71D44" w:rsidRDefault="00C71D44" w:rsidP="00C71D44">
      <w:r>
        <w:t>Difference :2</w:t>
      </w:r>
    </w:p>
    <w:p w14:paraId="5EC26174" w14:textId="77777777" w:rsidR="00C71D44" w:rsidRDefault="00C71D44" w:rsidP="00C71D44">
      <w:r>
        <w:t>Product: 24</w:t>
      </w:r>
    </w:p>
    <w:p w14:paraId="45138FE0" w14:textId="68AA0025" w:rsidR="00665928" w:rsidRDefault="00035D98" w:rsidP="00C71D44">
      <w:r>
        <w:rPr>
          <w:noProof/>
        </w:rPr>
        <w:drawing>
          <wp:anchor distT="0" distB="0" distL="114300" distR="114300" simplePos="0" relativeHeight="251658240" behindDoc="0" locked="0" layoutInCell="1" allowOverlap="1" wp14:anchorId="3BC50E9B" wp14:editId="02EFCD00">
            <wp:simplePos x="0" y="0"/>
            <wp:positionH relativeFrom="column">
              <wp:posOffset>0</wp:posOffset>
            </wp:positionH>
            <wp:positionV relativeFrom="paragraph">
              <wp:posOffset>556895</wp:posOffset>
            </wp:positionV>
            <wp:extent cx="5934075" cy="4067175"/>
            <wp:effectExtent l="0" t="0" r="9525" b="9525"/>
            <wp:wrapNone/>
            <wp:docPr id="28470715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06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71D44">
        <w:t>Division :1.5</w:t>
      </w:r>
    </w:p>
    <w:sectPr w:rsidR="006659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wszU0NzCxNzA2NDEyUdpeDU4uLM/DyQAsNaAORKaX0sAAAA"/>
  </w:docVars>
  <w:rsids>
    <w:rsidRoot w:val="00833EA1"/>
    <w:rsid w:val="00035D98"/>
    <w:rsid w:val="00665928"/>
    <w:rsid w:val="00833EA1"/>
    <w:rsid w:val="00A87296"/>
    <w:rsid w:val="00B137D8"/>
    <w:rsid w:val="00C71D44"/>
    <w:rsid w:val="00E12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A695F"/>
  <w15:chartTrackingRefBased/>
  <w15:docId w15:val="{BAD3C25E-4705-4906-9586-6D6CCF326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34</Words>
  <Characters>199</Characters>
  <Application>Microsoft Office Word</Application>
  <DocSecurity>0</DocSecurity>
  <Lines>1</Lines>
  <Paragraphs>1</Paragraphs>
  <ScaleCrop>false</ScaleCrop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 Victoria</dc:creator>
  <cp:keywords/>
  <dc:description/>
  <cp:lastModifiedBy>JD Victoria</cp:lastModifiedBy>
  <cp:revision>4</cp:revision>
  <dcterms:created xsi:type="dcterms:W3CDTF">2023-07-14T05:35:00Z</dcterms:created>
  <dcterms:modified xsi:type="dcterms:W3CDTF">2023-07-14T06:34:00Z</dcterms:modified>
</cp:coreProperties>
</file>